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Pr="007521B4" w:rsidRDefault="002C416B">
      <w:pPr>
        <w:pStyle w:val="Title"/>
        <w:rPr>
          <w:rFonts w:asciiTheme="majorEastAsia" w:hAnsiTheme="majorEastAsia"/>
        </w:rPr>
      </w:pPr>
      <w:r w:rsidRPr="007521B4">
        <w:rPr>
          <w:rFonts w:asciiTheme="majorEastAsia" w:hAnsiTheme="majorEastAsia"/>
          <w:lang w:val="ko-KR" w:bidi="ko-KR"/>
        </w:rPr>
        <w:t>주간 과제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이름 및 날짜 표에는 이름, 월 및 연도가 포함됩니다.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:rsidRPr="007521B4" w14:paraId="33ADDFA8" w14:textId="77777777">
        <w:tc>
          <w:tcPr>
            <w:tcW w:w="1247" w:type="dxa"/>
            <w:vAlign w:val="bottom"/>
          </w:tcPr>
          <w:p w14:paraId="6F553C7F" w14:textId="77777777" w:rsidR="00713BC4" w:rsidRPr="007521B4" w:rsidRDefault="002C416B">
            <w:pPr>
              <w:pStyle w:val="a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이름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Pr="007521B4" w:rsidRDefault="002C416B">
            <w:pPr>
              <w:pStyle w:val="a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이름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Pr="007521B4" w:rsidRDefault="002C416B">
            <w:pPr>
              <w:pStyle w:val="a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월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Pr="007521B4" w:rsidRDefault="002C416B">
            <w:pPr>
              <w:pStyle w:val="a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월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Pr="007521B4" w:rsidRDefault="002C416B">
            <w:pPr>
              <w:pStyle w:val="a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연도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Pr="007521B4" w:rsidRDefault="002C416B">
            <w:pPr>
              <w:pStyle w:val="a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연도]</w:t>
            </w:r>
          </w:p>
        </w:tc>
      </w:tr>
    </w:tbl>
    <w:p w14:paraId="306A0E98" w14:textId="77777777" w:rsidR="00713BC4" w:rsidRPr="007521B4" w:rsidRDefault="00713BC4">
      <w:pPr>
        <w:rPr>
          <w:rFonts w:asciiTheme="majorEastAsia" w:eastAsiaTheme="majorEastAsia" w:hAnsiTheme="majorEastAsia"/>
        </w:rPr>
      </w:pPr>
    </w:p>
    <w:tbl>
      <w:tblPr>
        <w:tblStyle w:val="a1"/>
        <w:tblW w:w="0" w:type="auto"/>
        <w:tblInd w:w="3" w:type="dxa"/>
        <w:tblLayout w:type="fixed"/>
        <w:tblLook w:val="00A0" w:firstRow="1" w:lastRow="0" w:firstColumn="1" w:lastColumn="0" w:noHBand="0" w:noVBand="0"/>
        <w:tblCaption w:val="과제 표에는 각 과목의 요일 이름, 메모 및 과제 세부 정보가 포함되어 있습니다.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:rsidRPr="007521B4" w14:paraId="5E14236B" w14:textId="77777777" w:rsidTr="005719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Pr="007521B4" w:rsidRDefault="00CF356F" w:rsidP="00A16A4B">
            <w:pPr>
              <w:ind w:left="0" w:right="0"/>
              <w:jc w:val="left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요일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Pr="007521B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메모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Pr="007521B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목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Pr="007521B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목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Pr="007521B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목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Pr="007521B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목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Pr="007521B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목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Pr="007521B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목 6]</w:t>
            </w:r>
          </w:p>
        </w:tc>
      </w:tr>
      <w:tr w:rsidR="00713BC4" w:rsidRPr="007521B4" w14:paraId="63333AF5" w14:textId="77777777" w:rsidTr="0057195E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Pr="007521B4" w:rsidRDefault="002C416B">
            <w:pPr>
              <w:ind w:left="0" w:right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월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메모 1]</w:t>
            </w:r>
          </w:p>
        </w:tc>
        <w:tc>
          <w:tcPr>
            <w:tcW w:w="1873" w:type="dxa"/>
          </w:tcPr>
          <w:p w14:paraId="4FF9B450" w14:textId="7A62C7E2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1]</w:t>
            </w:r>
            <w:bookmarkStart w:id="0" w:name="_GoBack"/>
            <w:bookmarkEnd w:id="0"/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1]</w:t>
            </w:r>
          </w:p>
        </w:tc>
        <w:tc>
          <w:tcPr>
            <w:tcW w:w="1874" w:type="dxa"/>
          </w:tcPr>
          <w:p w14:paraId="275E29DB" w14:textId="44F30AAB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1]</w:t>
            </w:r>
          </w:p>
        </w:tc>
      </w:tr>
      <w:tr w:rsidR="00713BC4" w:rsidRPr="007521B4" w14:paraId="2F84E418" w14:textId="77777777" w:rsidTr="005719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Pr="007521B4" w:rsidRDefault="002C416B">
            <w:pPr>
              <w:ind w:left="0" w:right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화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메모 2]</w:t>
            </w:r>
          </w:p>
        </w:tc>
        <w:tc>
          <w:tcPr>
            <w:tcW w:w="1873" w:type="dxa"/>
          </w:tcPr>
          <w:p w14:paraId="1C588B70" w14:textId="5C5E041B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2]</w:t>
            </w:r>
          </w:p>
        </w:tc>
        <w:tc>
          <w:tcPr>
            <w:tcW w:w="1874" w:type="dxa"/>
          </w:tcPr>
          <w:p w14:paraId="0BEA0236" w14:textId="37484782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2]</w:t>
            </w:r>
          </w:p>
        </w:tc>
        <w:tc>
          <w:tcPr>
            <w:tcW w:w="1874" w:type="dxa"/>
          </w:tcPr>
          <w:p w14:paraId="2B637FC6" w14:textId="6AEC248F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2]</w:t>
            </w:r>
          </w:p>
        </w:tc>
        <w:tc>
          <w:tcPr>
            <w:tcW w:w="1874" w:type="dxa"/>
          </w:tcPr>
          <w:p w14:paraId="2329A493" w14:textId="00437618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2]</w:t>
            </w:r>
          </w:p>
        </w:tc>
        <w:tc>
          <w:tcPr>
            <w:tcW w:w="1874" w:type="dxa"/>
          </w:tcPr>
          <w:p w14:paraId="0F9B667C" w14:textId="371618D0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2]</w:t>
            </w:r>
          </w:p>
        </w:tc>
        <w:tc>
          <w:tcPr>
            <w:tcW w:w="1871" w:type="dxa"/>
          </w:tcPr>
          <w:p w14:paraId="57B756AC" w14:textId="65C2AFD7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2]</w:t>
            </w:r>
          </w:p>
        </w:tc>
      </w:tr>
      <w:tr w:rsidR="00713BC4" w:rsidRPr="007521B4" w14:paraId="55F08BAE" w14:textId="77777777" w:rsidTr="0057195E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Pr="007521B4" w:rsidRDefault="002C416B">
            <w:pPr>
              <w:ind w:left="0" w:right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수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메모 3]</w:t>
            </w:r>
          </w:p>
        </w:tc>
        <w:tc>
          <w:tcPr>
            <w:tcW w:w="1873" w:type="dxa"/>
          </w:tcPr>
          <w:p w14:paraId="31D38AD6" w14:textId="3B575A6E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3]</w:t>
            </w:r>
          </w:p>
        </w:tc>
        <w:tc>
          <w:tcPr>
            <w:tcW w:w="1874" w:type="dxa"/>
          </w:tcPr>
          <w:p w14:paraId="1B81FCE0" w14:textId="21350208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3]</w:t>
            </w:r>
          </w:p>
        </w:tc>
        <w:tc>
          <w:tcPr>
            <w:tcW w:w="1874" w:type="dxa"/>
          </w:tcPr>
          <w:p w14:paraId="64CEDBA3" w14:textId="099BBF1B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3]</w:t>
            </w:r>
          </w:p>
        </w:tc>
        <w:tc>
          <w:tcPr>
            <w:tcW w:w="1874" w:type="dxa"/>
          </w:tcPr>
          <w:p w14:paraId="6ECCFA3E" w14:textId="36FF2C40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3]</w:t>
            </w:r>
          </w:p>
        </w:tc>
        <w:tc>
          <w:tcPr>
            <w:tcW w:w="1874" w:type="dxa"/>
          </w:tcPr>
          <w:p w14:paraId="48A90A4B" w14:textId="17448963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3]</w:t>
            </w:r>
          </w:p>
        </w:tc>
        <w:tc>
          <w:tcPr>
            <w:tcW w:w="1871" w:type="dxa"/>
          </w:tcPr>
          <w:p w14:paraId="17FCBD22" w14:textId="46B31CEB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3]</w:t>
            </w:r>
          </w:p>
        </w:tc>
      </w:tr>
      <w:tr w:rsidR="00713BC4" w:rsidRPr="007521B4" w14:paraId="7C99194D" w14:textId="77777777" w:rsidTr="005719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Pr="007521B4" w:rsidRDefault="002C416B">
            <w:pPr>
              <w:ind w:left="0" w:right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목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메모 4]</w:t>
            </w:r>
          </w:p>
        </w:tc>
        <w:tc>
          <w:tcPr>
            <w:tcW w:w="1873" w:type="dxa"/>
          </w:tcPr>
          <w:p w14:paraId="07CCB197" w14:textId="20C29A25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4]</w:t>
            </w:r>
          </w:p>
        </w:tc>
        <w:tc>
          <w:tcPr>
            <w:tcW w:w="1874" w:type="dxa"/>
          </w:tcPr>
          <w:p w14:paraId="52C59352" w14:textId="4AE62653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4]</w:t>
            </w:r>
          </w:p>
        </w:tc>
        <w:tc>
          <w:tcPr>
            <w:tcW w:w="1874" w:type="dxa"/>
          </w:tcPr>
          <w:p w14:paraId="00B183BD" w14:textId="7A5909E7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4]</w:t>
            </w:r>
          </w:p>
        </w:tc>
        <w:tc>
          <w:tcPr>
            <w:tcW w:w="1874" w:type="dxa"/>
          </w:tcPr>
          <w:p w14:paraId="3517A00F" w14:textId="44DDD542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4]</w:t>
            </w:r>
          </w:p>
        </w:tc>
        <w:tc>
          <w:tcPr>
            <w:tcW w:w="1874" w:type="dxa"/>
          </w:tcPr>
          <w:p w14:paraId="66643458" w14:textId="0D4B2603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4]</w:t>
            </w:r>
          </w:p>
        </w:tc>
        <w:tc>
          <w:tcPr>
            <w:tcW w:w="1871" w:type="dxa"/>
          </w:tcPr>
          <w:p w14:paraId="2D38F198" w14:textId="16FDFD2F" w:rsidR="00713BC4" w:rsidRPr="007521B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4]</w:t>
            </w:r>
          </w:p>
        </w:tc>
      </w:tr>
      <w:tr w:rsidR="00713BC4" w:rsidRPr="007521B4" w14:paraId="48423188" w14:textId="77777777" w:rsidTr="0057195E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Pr="007521B4" w:rsidRDefault="002C416B">
            <w:pPr>
              <w:ind w:left="0" w:right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금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메모 5]</w:t>
            </w:r>
          </w:p>
        </w:tc>
        <w:tc>
          <w:tcPr>
            <w:tcW w:w="1873" w:type="dxa"/>
          </w:tcPr>
          <w:p w14:paraId="09F3F19A" w14:textId="09A37552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5]</w:t>
            </w:r>
          </w:p>
        </w:tc>
        <w:tc>
          <w:tcPr>
            <w:tcW w:w="1874" w:type="dxa"/>
          </w:tcPr>
          <w:p w14:paraId="6E88529F" w14:textId="022142E9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5]</w:t>
            </w:r>
          </w:p>
        </w:tc>
        <w:tc>
          <w:tcPr>
            <w:tcW w:w="1874" w:type="dxa"/>
          </w:tcPr>
          <w:p w14:paraId="7ED68802" w14:textId="51108743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5]</w:t>
            </w:r>
          </w:p>
        </w:tc>
        <w:tc>
          <w:tcPr>
            <w:tcW w:w="1874" w:type="dxa"/>
          </w:tcPr>
          <w:p w14:paraId="072CA473" w14:textId="0221EC0A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5]</w:t>
            </w:r>
          </w:p>
        </w:tc>
        <w:tc>
          <w:tcPr>
            <w:tcW w:w="1874" w:type="dxa"/>
          </w:tcPr>
          <w:p w14:paraId="56AD7CA9" w14:textId="6A68E5D1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5]</w:t>
            </w:r>
          </w:p>
        </w:tc>
        <w:tc>
          <w:tcPr>
            <w:tcW w:w="1871" w:type="dxa"/>
          </w:tcPr>
          <w:p w14:paraId="589431AA" w14:textId="554566E2" w:rsidR="00713BC4" w:rsidRPr="007521B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/>
              </w:rPr>
            </w:pPr>
            <w:r w:rsidRPr="007521B4">
              <w:rPr>
                <w:rFonts w:asciiTheme="majorEastAsia" w:eastAsiaTheme="majorEastAsia" w:hAnsiTheme="majorEastAsia"/>
                <w:lang w:val="ko-KR" w:bidi="ko-KR"/>
              </w:rPr>
              <w:t>[과제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9B6D6" w14:textId="77777777" w:rsidR="009B0666" w:rsidRDefault="009B0666">
      <w:pPr>
        <w:spacing w:before="0" w:after="0"/>
      </w:pPr>
      <w:r>
        <w:separator/>
      </w:r>
    </w:p>
  </w:endnote>
  <w:endnote w:type="continuationSeparator" w:id="0">
    <w:p w14:paraId="5AA419EE" w14:textId="77777777" w:rsidR="009B0666" w:rsidRDefault="009B066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val="ko-KR" w:bidi="ko-KR"/>
      </w:rPr>
      <w:fldChar w:fldCharType="begin"/>
    </w:r>
    <w:r>
      <w:rPr>
        <w:lang w:val="ko-KR" w:bidi="ko-KR"/>
      </w:rPr>
      <w:instrText xml:space="preserve"> PAGE   \* MERGEFORMAT </w:instrText>
    </w:r>
    <w:r>
      <w:rPr>
        <w:lang w:val="ko-KR" w:bidi="ko-KR"/>
      </w:rPr>
      <w:fldChar w:fldCharType="separate"/>
    </w:r>
    <w:r w:rsidR="006A1EDC">
      <w:rPr>
        <w:noProof/>
        <w:lang w:val="ko-KR" w:bidi="ko-KR"/>
      </w:rPr>
      <w:t>2</w:t>
    </w:r>
    <w:r>
      <w:rPr>
        <w:noProof/>
        <w:lang w:val="ko-KR" w:bidi="ko-K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7727C" w14:textId="77777777" w:rsidR="009B0666" w:rsidRDefault="009B0666">
      <w:pPr>
        <w:spacing w:before="0" w:after="0"/>
      </w:pPr>
      <w:r>
        <w:separator/>
      </w:r>
    </w:p>
  </w:footnote>
  <w:footnote w:type="continuationSeparator" w:id="0">
    <w:p w14:paraId="39329CD3" w14:textId="77777777" w:rsidR="009B0666" w:rsidRDefault="009B066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SxsDSztDAyNzBS0lEKTi0uzszPAykwrAUAcxcSsS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7195E"/>
    <w:rsid w:val="00590923"/>
    <w:rsid w:val="005E283F"/>
    <w:rsid w:val="006264A1"/>
    <w:rsid w:val="00695BF3"/>
    <w:rsid w:val="006A04AA"/>
    <w:rsid w:val="006A1EDC"/>
    <w:rsid w:val="00713BC4"/>
    <w:rsid w:val="00731E9C"/>
    <w:rsid w:val="007521B4"/>
    <w:rsid w:val="007A626C"/>
    <w:rsid w:val="00971E71"/>
    <w:rsid w:val="009B0666"/>
    <w:rsid w:val="00A16A4B"/>
    <w:rsid w:val="00AD40F4"/>
    <w:rsid w:val="00B41DC8"/>
    <w:rsid w:val="00B57689"/>
    <w:rsid w:val="00C149B5"/>
    <w:rsid w:val="00C73F9D"/>
    <w:rsid w:val="00CF356F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21B4"/>
    <w:rPr>
      <w:rFonts w:eastAsia="Malgun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21B4"/>
    <w:pPr>
      <w:keepNext/>
      <w:keepLines/>
      <w:spacing w:before="240" w:after="0"/>
      <w:outlineLvl w:val="0"/>
    </w:pPr>
    <w:rPr>
      <w:rFonts w:asciiTheme="majorHAnsi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a">
    <w:name w:val="양식 머리글"/>
    <w:basedOn w:val="Normal"/>
    <w:uiPriority w:val="4"/>
    <w:qFormat/>
    <w:rsid w:val="007521B4"/>
    <w:pPr>
      <w:spacing w:before="0" w:after="0" w:line="204" w:lineRule="auto"/>
    </w:pPr>
    <w:rPr>
      <w:rFonts w:asciiTheme="majorHAnsi" w:hAnsiTheme="majorHAnsi" w:cstheme="majorBidi"/>
      <w:color w:val="077F9A" w:themeColor="accent1"/>
      <w:sz w:val="36"/>
      <w:szCs w:val="36"/>
    </w:rPr>
  </w:style>
  <w:style w:type="paragraph" w:customStyle="1" w:styleId="a0">
    <w:name w:val="양식 정보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a1">
    <w:name w:val="과제 일정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a2">
    <w:name w:val="노트 선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1">
    <w:name w:val="해시태그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7521B4"/>
    <w:rPr>
      <w:rFonts w:asciiTheme="majorHAnsi" w:eastAsia="Malgun Gothic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0">
    <w:name w:val="멘션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11">
    <w:name w:val="스마트 하이퍼링크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12">
    <w:name w:val="해결되지 않은 멘션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0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